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3C95F" w14:textId="6EDAD26B" w:rsidR="00F3279C" w:rsidRPr="00F3279C" w:rsidRDefault="00F3279C" w:rsidP="00F3279C">
      <w:pPr>
        <w:pStyle w:val="Heading1"/>
      </w:pPr>
      <w:r>
        <w:t>3 – Wide and Sharp Turn</w:t>
      </w:r>
    </w:p>
    <w:p w14:paraId="0C1D8E77" w14:textId="401F9552" w:rsidR="00F3279C" w:rsidRDefault="00F3279C" w:rsidP="00F3279C">
      <w:pPr>
        <w:rPr>
          <w:rFonts w:ascii="Courier New" w:hAnsi="Courier New" w:cs="Courier New"/>
        </w:rPr>
      </w:pPr>
      <w:r w:rsidRPr="00F3279C">
        <w:rPr>
          <w:rFonts w:ascii="Courier New" w:hAnsi="Courier New" w:cs="Courier New"/>
        </w:rPr>
        <w:t>BEGIN LOOP</w:t>
      </w:r>
    </w:p>
    <w:p w14:paraId="16B03FD6" w14:textId="028DAE71" w:rsidR="00F3279C" w:rsidRPr="00F3279C" w:rsidRDefault="00F3279C" w:rsidP="00F327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This is essentially the same for all simple line segments</w:t>
      </w:r>
    </w:p>
    <w:p w14:paraId="54FDDAA8" w14:textId="7D40F5B8" w:rsidR="00F3279C" w:rsidRDefault="00F3279C" w:rsidP="00F327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IF DETECTED WHITE </w:t>
      </w:r>
    </w:p>
    <w:p w14:paraId="1410E62A" w14:textId="66191550" w:rsidR="00F3279C" w:rsidRDefault="00F3279C" w:rsidP="00F3279C">
      <w:pPr>
        <w:ind w:left="7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STATE IS TURNING LEFT</w:t>
      </w:r>
    </w:p>
    <w:p w14:paraId="0A5762BA" w14:textId="6B538815" w:rsidR="00F3279C" w:rsidRDefault="00F3279C" w:rsidP="00F327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STATE TO TURNING RIGHT</w:t>
      </w:r>
    </w:p>
    <w:p w14:paraId="76CC63BB" w14:textId="36692086" w:rsidR="00F3279C" w:rsidRDefault="00F3279C" w:rsidP="00F327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LSE IF STATE IS TURNING RIGHT</w:t>
      </w:r>
    </w:p>
    <w:p w14:paraId="6AA722ED" w14:textId="28F3BDEF" w:rsidR="00F3279C" w:rsidRDefault="00F3279C" w:rsidP="00F327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STATE TO TURNING LEFT</w:t>
      </w:r>
    </w:p>
    <w:p w14:paraId="05882B92" w14:textId="0B1DDF6C" w:rsidR="00F3279C" w:rsidRDefault="00F3279C" w:rsidP="00F3279C">
      <w:pPr>
        <w:rPr>
          <w:rFonts w:ascii="Courier New" w:hAnsi="Courier New" w:cs="Courier New"/>
        </w:rPr>
      </w:pPr>
      <w:r w:rsidRPr="00F3279C">
        <w:rPr>
          <w:rFonts w:ascii="Courier New" w:hAnsi="Courier New" w:cs="Courier New"/>
        </w:rPr>
        <w:t>END LOOP</w:t>
      </w:r>
    </w:p>
    <w:p w14:paraId="057568CE" w14:textId="137A49EB" w:rsidR="00E23600" w:rsidRDefault="00F3279C" w:rsidP="00E23600">
      <w:pPr>
        <w:pStyle w:val="Heading1"/>
      </w:pPr>
      <w:r>
        <w:t>8</w:t>
      </w:r>
      <w:r w:rsidR="00E23600">
        <w:t xml:space="preserve"> – </w:t>
      </w:r>
      <w:r>
        <w:t>Parallel Hallway</w:t>
      </w:r>
    </w:p>
    <w:p w14:paraId="044252E6" w14:textId="01B82D26" w:rsidR="00E23600" w:rsidRDefault="00E23600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BEGIN LOOP</w:t>
      </w:r>
    </w:p>
    <w:p w14:paraId="11A8AE2D" w14:textId="1FD70136" w:rsidR="00F3279C" w:rsidRDefault="00F3279C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SET ECHO ROTATION TO LEFT</w:t>
      </w:r>
    </w:p>
    <w:p w14:paraId="7F72ED89" w14:textId="77777777" w:rsidR="00E23600" w:rsidRDefault="00E23600" w:rsidP="00E23600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LLOW LINE</w:t>
      </w:r>
    </w:p>
    <w:p w14:paraId="770F9282" w14:textId="3502AA0B" w:rsidR="00F3279C" w:rsidRDefault="00E23600" w:rsidP="00F327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F3279C">
        <w:rPr>
          <w:rFonts w:ascii="Courier New" w:hAnsi="Courier New" w:cs="Courier New"/>
        </w:rPr>
        <w:tab/>
        <w:t>IF ECHO SENSOR &lt;= 120mm</w:t>
      </w:r>
    </w:p>
    <w:p w14:paraId="424229DC" w14:textId="134E4AD3" w:rsidR="00E26B1E" w:rsidRDefault="00E26B1E" w:rsidP="00F327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ECHO ROTATION TO RIGHT</w:t>
      </w:r>
    </w:p>
    <w:p w14:paraId="3D994D87" w14:textId="6CCECD2E" w:rsidR="00E26B1E" w:rsidRDefault="00E26B1E" w:rsidP="00F3279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F ECHO SENSOR &lt;= 120mm</w:t>
      </w:r>
    </w:p>
    <w:p w14:paraId="4F6CF40B" w14:textId="5D333C7B" w:rsidR="00E23600" w:rsidRDefault="00E26B1E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STATE TO MOVING FORWARD</w:t>
      </w:r>
    </w:p>
    <w:p w14:paraId="11A42B9B" w14:textId="6D80FE68" w:rsidR="00E26B1E" w:rsidRDefault="00E26B1E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</w:p>
    <w:p w14:paraId="08ACD0AC" w14:textId="23F1F027" w:rsidR="00E26B1E" w:rsidRDefault="00E26B1E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STATE IS MOVING FORWARD</w:t>
      </w:r>
    </w:p>
    <w:p w14:paraId="1396D0DA" w14:textId="7F3B933C" w:rsidR="00E26B1E" w:rsidRDefault="00E26B1E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WEEP THE ECHO SENSOR FROM LEFT TO RIGHT</w:t>
      </w:r>
    </w:p>
    <w:p w14:paraId="2B8C6586" w14:textId="3035259D" w:rsidR="00E26B1E" w:rsidRDefault="00E26B1E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F DISTANCE &lt; 100mm</w:t>
      </w:r>
    </w:p>
    <w:p w14:paraId="01F0C3DE" w14:textId="2B9970D6" w:rsidR="00E26B1E" w:rsidRDefault="00E26B1E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OTATE VEHICLE BASED ON SENSOR ANGLE</w:t>
      </w:r>
    </w:p>
    <w:p w14:paraId="388A8E8B" w14:textId="18A28DBB" w:rsidR="00CB6F0D" w:rsidRDefault="00CB6F0D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F LINE DETECTED</w:t>
      </w:r>
    </w:p>
    <w:p w14:paraId="08A329BB" w14:textId="52004ADF" w:rsidR="00E26B1E" w:rsidRDefault="00CB6F0D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STATE TO LINE FOLLOW</w:t>
      </w:r>
    </w:p>
    <w:p w14:paraId="21DB1719" w14:textId="210655FF" w:rsidR="00E23600" w:rsidRDefault="00E23600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</w:t>
      </w:r>
      <w:r w:rsidR="00F3279C">
        <w:rPr>
          <w:rFonts w:ascii="Courier New" w:hAnsi="Courier New" w:cs="Courier New"/>
        </w:rPr>
        <w:t xml:space="preserve"> LOOP</w:t>
      </w:r>
    </w:p>
    <w:p w14:paraId="6D11F066" w14:textId="77777777" w:rsidR="00E23600" w:rsidRDefault="00E23600" w:rsidP="00E23600">
      <w:pPr>
        <w:spacing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4405C7C" w14:textId="37237B0E" w:rsidR="00E23600" w:rsidRDefault="00F3279C" w:rsidP="00E23600">
      <w:pPr>
        <w:pStyle w:val="Heading1"/>
      </w:pPr>
      <w:r>
        <w:lastRenderedPageBreak/>
        <w:t>11 - Dead End</w:t>
      </w:r>
    </w:p>
    <w:p w14:paraId="1428DC63" w14:textId="77777777" w:rsidR="00E23600" w:rsidRDefault="00E23600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BEGIN LOOP</w:t>
      </w:r>
    </w:p>
    <w:p w14:paraId="7E9B858C" w14:textId="77777777" w:rsidR="00E23600" w:rsidRDefault="00E23600" w:rsidP="00E23600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LLOW LINE</w:t>
      </w:r>
    </w:p>
    <w:p w14:paraId="2F5F45EB" w14:textId="20FDF2EC" w:rsidR="00E23600" w:rsidRDefault="00E23600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ECHO SENSOR &lt;</w:t>
      </w:r>
      <w:r w:rsidR="00BB52CA">
        <w:rPr>
          <w:rFonts w:ascii="Courier New" w:hAnsi="Courier New" w:cs="Courier New"/>
        </w:rPr>
        <w:t xml:space="preserve"> 1</w:t>
      </w:r>
      <w:r>
        <w:rPr>
          <w:rFonts w:ascii="Courier New" w:hAnsi="Courier New" w:cs="Courier New"/>
        </w:rPr>
        <w:t>00</w:t>
      </w:r>
      <w:r w:rsidR="00BB52CA">
        <w:rPr>
          <w:rFonts w:ascii="Courier New" w:hAnsi="Courier New" w:cs="Courier New"/>
        </w:rPr>
        <w:t>mm</w:t>
      </w:r>
    </w:p>
    <w:p w14:paraId="12832BB5" w14:textId="7C53254E" w:rsidR="00E23600" w:rsidRDefault="00E23600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BB52CA">
        <w:rPr>
          <w:rFonts w:ascii="Courier New" w:hAnsi="Courier New" w:cs="Courier New"/>
        </w:rPr>
        <w:t>TURN RIGHT 90°</w:t>
      </w:r>
    </w:p>
    <w:p w14:paraId="4D3088DC" w14:textId="77777777" w:rsidR="00E23600" w:rsidRDefault="00E23600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</w:t>
      </w:r>
    </w:p>
    <w:p w14:paraId="071FCE63" w14:textId="77777777" w:rsidR="00E23600" w:rsidRPr="00CE0776" w:rsidRDefault="00E23600" w:rsidP="00E23600">
      <w:r>
        <w:tab/>
      </w:r>
    </w:p>
    <w:p w14:paraId="6A3D710C" w14:textId="77777777" w:rsidR="00E23600" w:rsidRDefault="00E23600" w:rsidP="00E23600">
      <w:pPr>
        <w:rPr>
          <w:rFonts w:ascii="Courier New" w:hAnsi="Courier New" w:cs="Courier New"/>
        </w:rPr>
      </w:pPr>
    </w:p>
    <w:p w14:paraId="5226C555" w14:textId="77777777" w:rsidR="00E23600" w:rsidRDefault="00E23600" w:rsidP="00E236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346D1DE7" w14:textId="77777777" w:rsidR="00E23600" w:rsidRDefault="00E23600" w:rsidP="00E23600"/>
    <w:p w14:paraId="6C53CB0F" w14:textId="77777777" w:rsidR="00330B04" w:rsidRDefault="00330B04"/>
    <w:sectPr w:rsidR="00330B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DC2sDA2sDA2MTNS0lEKTi0uzszPAykwqgUA/SgfEiwAAAA="/>
  </w:docVars>
  <w:rsids>
    <w:rsidRoot w:val="00E23600"/>
    <w:rsid w:val="00330B04"/>
    <w:rsid w:val="00BB52CA"/>
    <w:rsid w:val="00CB6F0D"/>
    <w:rsid w:val="00DE39E2"/>
    <w:rsid w:val="00E23600"/>
    <w:rsid w:val="00E26B1E"/>
    <w:rsid w:val="00F32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846E6"/>
  <w15:chartTrackingRefBased/>
  <w15:docId w15:val="{23AF5881-DCEA-401B-8570-5EBDE700D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600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36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36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360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2360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DCD71F503189499257D2481991F3AA" ma:contentTypeVersion="9" ma:contentTypeDescription="Create a new document." ma:contentTypeScope="" ma:versionID="040209719145dd35cc72f60c92c2c47f">
  <xsd:schema xmlns:xsd="http://www.w3.org/2001/XMLSchema" xmlns:xs="http://www.w3.org/2001/XMLSchema" xmlns:p="http://schemas.microsoft.com/office/2006/metadata/properties" xmlns:ns3="456892ba-a972-4c00-b8d9-3dc6ddb4cd09" targetNamespace="http://schemas.microsoft.com/office/2006/metadata/properties" ma:root="true" ma:fieldsID="638735a6e6c40bc3f1b44a32dc6cb358" ns3:_="">
    <xsd:import namespace="456892ba-a972-4c00-b8d9-3dc6ddb4cd0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6892ba-a972-4c00-b8d9-3dc6ddb4cd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8E6C53-53AF-44FB-B82A-AA0CE1D12D8A}">
  <ds:schemaRefs>
    <ds:schemaRef ds:uri="http://schemas.microsoft.com/office/2006/documentManagement/types"/>
    <ds:schemaRef ds:uri="http://schemas.microsoft.com/office/infopath/2007/PartnerControls"/>
    <ds:schemaRef ds:uri="456892ba-a972-4c00-b8d9-3dc6ddb4cd09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17F2467F-D134-4C44-B4BC-424899F998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304BC1-1639-4B92-B56F-0F9B6F4742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6892ba-a972-4c00-b8d9-3dc6ddb4cd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6</Words>
  <Characters>608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3 – Wide and Sharp Turn</vt:lpstr>
      <vt:lpstr>8 – Parallel Hallway</vt:lpstr>
      <vt:lpstr>11 - Dead End</vt:lpstr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Saccaro</dc:creator>
  <cp:keywords/>
  <dc:description/>
  <cp:lastModifiedBy>Isaac Saccaro</cp:lastModifiedBy>
  <cp:revision>2</cp:revision>
  <dcterms:created xsi:type="dcterms:W3CDTF">2020-05-07T14:21:00Z</dcterms:created>
  <dcterms:modified xsi:type="dcterms:W3CDTF">2020-05-07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DCD71F503189499257D2481991F3AA</vt:lpwstr>
  </property>
</Properties>
</file>